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E78FE" w:rsidRDefault="000E78FE" w:rsidP="000E78FE">
      <w:pPr>
        <w:pStyle w:val="Caption"/>
        <w:keepNext/>
        <w:rPr>
          <w:lang w:val="en-BD"/>
        </w:rPr>
      </w:pPr>
      <w:r w:rsidRPr="000E78FE">
        <w:rPr>
          <w:lang w:val="en-BD"/>
        </w:rPr>
        <w:t>Table 5 Factors associated with the level of attitudes towards antibiotic resistance among parents of school-going children (N = 704).</w:t>
      </w:r>
    </w:p>
    <w:p w:rsidR="000E78FE" w:rsidRPr="000E78FE" w:rsidRDefault="000E78FE" w:rsidP="000E78FE">
      <w:pPr>
        <w:pStyle w:val="Caption"/>
        <w:keepNext/>
        <w:rPr>
          <w:lang w:val="en-BD"/>
        </w:rPr>
      </w:pP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071"/>
        <w:gridCol w:w="787"/>
        <w:gridCol w:w="1536"/>
        <w:gridCol w:w="1086"/>
      </w:tblGrid>
      <w:tr w:rsidR="00DD68DF" w:rsidRPr="000E78FE" w:rsidTr="000E78FE">
        <w:trPr>
          <w:cantSplit/>
          <w:tblHeader/>
          <w:jc w:val="center"/>
        </w:trPr>
        <w:tc>
          <w:tcPr>
            <w:tcW w:w="3202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Characteristic</w:t>
            </w:r>
          </w:p>
        </w:tc>
        <w:tc>
          <w:tcPr>
            <w:tcW w:w="415" w:type="pct"/>
            <w:tcBorders>
              <w:top w:val="single" w:sz="16" w:space="0" w:color="D3D3D3"/>
              <w:bottom w:val="single" w:sz="16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Beta</w:t>
            </w:r>
          </w:p>
        </w:tc>
        <w:tc>
          <w:tcPr>
            <w:tcW w:w="810" w:type="pct"/>
            <w:tcBorders>
              <w:top w:val="single" w:sz="16" w:space="0" w:color="D3D3D3"/>
              <w:bottom w:val="single" w:sz="16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95% CI</w:t>
            </w:r>
            <w:r w:rsidRPr="000E78FE">
              <w:rPr>
                <w:rFonts w:ascii="Calibri" w:hAnsi="Calibri"/>
                <w:i/>
                <w:sz w:val="18"/>
                <w:szCs w:val="22"/>
                <w:vertAlign w:val="superscript"/>
              </w:rPr>
              <w:t>1</w:t>
            </w:r>
          </w:p>
        </w:tc>
        <w:tc>
          <w:tcPr>
            <w:tcW w:w="57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p-value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Parent’s age (years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lt; 2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gt; 4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5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8, 0.76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4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25–3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5, 0.69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5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36–4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5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6, 0.62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4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Parent’s sex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Fe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27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29, 0.8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4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Parent’s education level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Postgraduat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Primar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4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2.1, -0.68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Secondar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62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98, -0.26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Undergraduat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1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60, 0.3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6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Employment status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Employed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Not employed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1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8, 0.68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7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Self employed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8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0, 0.06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080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Family typ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Extended famil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Nuclear famil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70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1, -0.3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&lt;0.001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Single parent family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2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65, 0.20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3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Your average household income per month (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High (greater than 50000 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Low (less than 30000 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7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1.2, -0.27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0.002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Middle (less than 50000 BDT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7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84, -0.09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b/>
                <w:sz w:val="18"/>
                <w:szCs w:val="22"/>
              </w:rPr>
              <w:t>0.015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Child’s sex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Fe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Male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07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36, 0.22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6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Child’s age (years)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lt; 5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gt; 10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25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3, 0.93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5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5–9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13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53, 0.79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7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Number of children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&gt;= 3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—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DD68DF">
            <w:pPr>
              <w:keepNext/>
              <w:spacing w:after="60"/>
              <w:jc w:val="center"/>
              <w:rPr>
                <w:sz w:val="18"/>
                <w:szCs w:val="22"/>
              </w:rPr>
            </w:pP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1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46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96, 0.04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072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320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    2</w:t>
            </w:r>
          </w:p>
        </w:tc>
        <w:tc>
          <w:tcPr>
            <w:tcW w:w="41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31</w:t>
            </w:r>
          </w:p>
        </w:tc>
        <w:tc>
          <w:tcPr>
            <w:tcW w:w="81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-0.73, 0.11</w:t>
            </w:r>
          </w:p>
        </w:tc>
        <w:tc>
          <w:tcPr>
            <w:tcW w:w="5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DD68DF" w:rsidRPr="000E78FE" w:rsidRDefault="00000000">
            <w:pPr>
              <w:keepNext/>
              <w:spacing w:after="60"/>
              <w:jc w:val="center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sz w:val="18"/>
                <w:szCs w:val="22"/>
              </w:rPr>
              <w:t>0.2</w:t>
            </w:r>
          </w:p>
        </w:tc>
      </w:tr>
      <w:tr w:rsidR="00DD68DF" w:rsidRPr="000E78FE" w:rsidTr="000E78FE">
        <w:trPr>
          <w:cantSplit/>
          <w:jc w:val="center"/>
        </w:trPr>
        <w:tc>
          <w:tcPr>
            <w:tcW w:w="5000" w:type="pct"/>
            <w:gridSpan w:val="4"/>
          </w:tcPr>
          <w:p w:rsidR="00DD68DF" w:rsidRPr="000E78FE" w:rsidRDefault="00000000">
            <w:pPr>
              <w:keepNext/>
              <w:spacing w:after="60"/>
              <w:rPr>
                <w:sz w:val="18"/>
                <w:szCs w:val="22"/>
              </w:rPr>
            </w:pPr>
            <w:r w:rsidRPr="000E78FE">
              <w:rPr>
                <w:rFonts w:ascii="Calibri" w:hAnsi="Calibri"/>
                <w:i/>
                <w:sz w:val="18"/>
                <w:szCs w:val="22"/>
                <w:vertAlign w:val="superscript"/>
              </w:rPr>
              <w:t>1</w:t>
            </w:r>
            <w:r w:rsidRPr="000E78FE">
              <w:rPr>
                <w:rFonts w:ascii="Calibri" w:hAnsi="Calibri"/>
                <w:sz w:val="18"/>
                <w:szCs w:val="22"/>
              </w:rPr>
              <w:t>CI = Confidence Interval</w:t>
            </w:r>
          </w:p>
        </w:tc>
      </w:tr>
    </w:tbl>
    <w:p w:rsidR="00DD68DF" w:rsidRDefault="00DD68DF">
      <w:pPr>
        <w:pStyle w:val="FirstParagraph"/>
      </w:pPr>
    </w:p>
    <w:sectPr w:rsidR="00DD68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07904" w:rsidRDefault="00607904">
      <w:pPr>
        <w:spacing w:after="0"/>
      </w:pPr>
      <w:r>
        <w:separator/>
      </w:r>
    </w:p>
  </w:endnote>
  <w:endnote w:type="continuationSeparator" w:id="0">
    <w:p w:rsidR="00607904" w:rsidRDefault="006079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07904" w:rsidRDefault="00607904">
      <w:r>
        <w:separator/>
      </w:r>
    </w:p>
  </w:footnote>
  <w:footnote w:type="continuationSeparator" w:id="0">
    <w:p w:rsidR="00607904" w:rsidRDefault="00607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78CB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0305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68DF"/>
    <w:rsid w:val="000E78FE"/>
    <w:rsid w:val="00607904"/>
    <w:rsid w:val="00DD68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8BB8AD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36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3</Words>
  <Characters>1102</Characters>
  <Application>Microsoft Office Word</Application>
  <DocSecurity>0</DocSecurity>
  <Lines>9</Lines>
  <Paragraphs>2</Paragraphs>
  <ScaleCrop>false</ScaleCrop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4-10-08T08:48:00Z</dcterms:created>
  <dcterms:modified xsi:type="dcterms:W3CDTF">2024-10-08T08:49:00Z</dcterms:modified>
</cp:coreProperties>
</file>